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4D3451" w14:textId="77777777" w:rsidR="00DA70D1" w:rsidRDefault="005A3701">
      <w:pPr>
        <w:rPr>
          <w:b/>
          <w:lang w:val="en-US"/>
        </w:rPr>
      </w:pPr>
      <w:r w:rsidRPr="005A3701">
        <w:rPr>
          <w:b/>
          <w:lang w:val="en-US"/>
        </w:rPr>
        <w:t>FYP Introduction</w:t>
      </w:r>
      <w:r w:rsidR="00632346">
        <w:rPr>
          <w:b/>
          <w:lang w:val="en-US"/>
        </w:rPr>
        <w:t>:</w:t>
      </w:r>
      <w:r w:rsidR="00DA70D1" w:rsidRPr="005A3701">
        <w:rPr>
          <w:b/>
          <w:lang w:val="en-US"/>
        </w:rPr>
        <w:t xml:space="preserve"> Plan</w:t>
      </w:r>
      <w:r w:rsidR="00632346">
        <w:rPr>
          <w:b/>
          <w:lang w:val="en-US"/>
        </w:rPr>
        <w:t>ning and Outlining</w:t>
      </w:r>
      <w:r>
        <w:rPr>
          <w:b/>
          <w:lang w:val="en-US"/>
        </w:rPr>
        <w:t xml:space="preserve"> (Week 3,</w:t>
      </w:r>
      <w:r w:rsidR="008F6E1D">
        <w:rPr>
          <w:b/>
          <w:lang w:val="en-US"/>
        </w:rPr>
        <w:t xml:space="preserve"> </w:t>
      </w:r>
      <w:r>
        <w:rPr>
          <w:b/>
          <w:lang w:val="en-US"/>
        </w:rPr>
        <w:t>4,</w:t>
      </w:r>
      <w:r w:rsidR="00632346">
        <w:rPr>
          <w:b/>
          <w:lang w:val="en-US"/>
        </w:rPr>
        <w:t xml:space="preserve"> </w:t>
      </w:r>
      <w:r>
        <w:rPr>
          <w:b/>
          <w:lang w:val="en-US"/>
        </w:rPr>
        <w:t>and 5)</w:t>
      </w:r>
    </w:p>
    <w:p w14:paraId="0BDCEC83" w14:textId="77777777" w:rsidR="008F6E1D" w:rsidRDefault="008F6E1D">
      <w:pPr>
        <w:rPr>
          <w:b/>
          <w:lang w:val="en-US"/>
        </w:rPr>
      </w:pPr>
      <w:r>
        <w:rPr>
          <w:b/>
          <w:lang w:val="en-US"/>
        </w:rPr>
        <w:t>TIP: Use the following guiding questions to plan and organize your Assignment 1.</w:t>
      </w:r>
    </w:p>
    <w:p w14:paraId="356A02FB" w14:textId="77777777" w:rsidR="008F6E1D" w:rsidRDefault="008F6E1D">
      <w:pPr>
        <w:rPr>
          <w:b/>
          <w:highlight w:val="yellow"/>
          <w:lang w:val="en-US"/>
        </w:rPr>
      </w:pPr>
    </w:p>
    <w:p w14:paraId="3F012329" w14:textId="77777777" w:rsidR="00632346" w:rsidRPr="005A3701" w:rsidRDefault="00632346">
      <w:pPr>
        <w:rPr>
          <w:b/>
          <w:lang w:val="en-US"/>
        </w:rPr>
      </w:pPr>
      <w:r w:rsidRPr="00632346">
        <w:rPr>
          <w:b/>
          <w:highlight w:val="yellow"/>
          <w:lang w:val="en-US"/>
        </w:rPr>
        <w:t xml:space="preserve">PART 1: </w:t>
      </w:r>
      <w:r w:rsidR="008F6E1D">
        <w:rPr>
          <w:b/>
          <w:highlight w:val="yellow"/>
          <w:lang w:val="en-US"/>
        </w:rPr>
        <w:t>Planning and o</w:t>
      </w:r>
      <w:r w:rsidRPr="00632346">
        <w:rPr>
          <w:b/>
          <w:highlight w:val="yellow"/>
          <w:lang w:val="en-US"/>
        </w:rPr>
        <w:t>rganizing your report introduction</w:t>
      </w:r>
      <w:r>
        <w:rPr>
          <w:b/>
          <w:lang w:val="en-US"/>
        </w:rPr>
        <w:t xml:space="preserve"> </w:t>
      </w:r>
    </w:p>
    <w:p w14:paraId="29AEBCC7" w14:textId="77777777" w:rsidR="00DA70D1" w:rsidRPr="00632346" w:rsidRDefault="00DA70D1">
      <w:pPr>
        <w:rPr>
          <w:lang w:val="en-US"/>
        </w:rPr>
      </w:pPr>
      <w:r w:rsidRPr="005A3701">
        <w:rPr>
          <w:b/>
          <w:lang w:val="en-US"/>
        </w:rPr>
        <w:t>Research Topic:</w:t>
      </w:r>
      <w:r w:rsidR="005A3701">
        <w:rPr>
          <w:b/>
          <w:lang w:val="en-US"/>
        </w:rPr>
        <w:t xml:space="preserve"> </w:t>
      </w:r>
      <w:r w:rsidR="005A3701" w:rsidRPr="005A3701">
        <w:rPr>
          <w:lang w:val="en-US"/>
        </w:rPr>
        <w:t>What is your research topic?</w:t>
      </w:r>
      <w:r w:rsidR="005A3701">
        <w:rPr>
          <w:b/>
          <w:lang w:val="en-US"/>
        </w:rPr>
        <w:t xml:space="preserve"> </w:t>
      </w:r>
      <w:r w:rsidR="008F6E1D">
        <w:rPr>
          <w:lang w:val="en-US"/>
        </w:rPr>
        <w:t>(E</w:t>
      </w:r>
      <w:r w:rsidR="00632346" w:rsidRPr="00632346">
        <w:rPr>
          <w:lang w:val="en-US"/>
        </w:rPr>
        <w:t xml:space="preserve">.g. </w:t>
      </w:r>
      <w:r w:rsidR="008F6E1D">
        <w:rPr>
          <w:lang w:val="en-US"/>
        </w:rPr>
        <w:t>something broad like “</w:t>
      </w:r>
      <w:r w:rsidR="00632346" w:rsidRPr="00632346">
        <w:rPr>
          <w:lang w:val="en-US"/>
        </w:rPr>
        <w:t>Treatment for cancer</w:t>
      </w:r>
      <w:r w:rsidR="008F6E1D">
        <w:rPr>
          <w:lang w:val="en-US"/>
        </w:rPr>
        <w:t>”</w:t>
      </w:r>
      <w:r w:rsidR="00632346" w:rsidRPr="00632346">
        <w:rPr>
          <w:lang w:val="en-US"/>
        </w:rPr>
        <w:t>)</w:t>
      </w:r>
    </w:p>
    <w:p w14:paraId="2F8CF2D0" w14:textId="77777777" w:rsidR="00DA70D1" w:rsidRPr="005A3701" w:rsidRDefault="00DA70D1">
      <w:pPr>
        <w:rPr>
          <w:b/>
          <w:lang w:val="en-US"/>
        </w:rPr>
      </w:pPr>
      <w:r w:rsidRPr="005A3701">
        <w:rPr>
          <w:b/>
          <w:lang w:val="en-US"/>
        </w:rPr>
        <w:t>Research project title:</w:t>
      </w:r>
      <w:r w:rsidR="005A3701">
        <w:rPr>
          <w:b/>
          <w:lang w:val="en-US"/>
        </w:rPr>
        <w:t xml:space="preserve"> </w:t>
      </w:r>
      <w:r w:rsidR="005A3701" w:rsidRPr="005A3701">
        <w:rPr>
          <w:lang w:val="en-US"/>
        </w:rPr>
        <w:t xml:space="preserve">Can you narrow down your research topic into a </w:t>
      </w:r>
      <w:r w:rsidR="00632346">
        <w:rPr>
          <w:lang w:val="en-US"/>
        </w:rPr>
        <w:t>more specific title? (</w:t>
      </w:r>
      <w:r w:rsidR="008F6E1D">
        <w:rPr>
          <w:lang w:val="en-US"/>
        </w:rPr>
        <w:t>E</w:t>
      </w:r>
      <w:r w:rsidR="00632346">
        <w:rPr>
          <w:lang w:val="en-US"/>
        </w:rPr>
        <w:t xml:space="preserve">.g. </w:t>
      </w:r>
      <w:r w:rsidR="008F6E1D">
        <w:rPr>
          <w:lang w:val="en-US"/>
        </w:rPr>
        <w:t>something more specific like “</w:t>
      </w:r>
      <w:r w:rsidR="00632346">
        <w:rPr>
          <w:lang w:val="en-US"/>
        </w:rPr>
        <w:t>Using nanoparticles via AFM to treat cancer</w:t>
      </w:r>
      <w:r w:rsidR="008F6E1D">
        <w:rPr>
          <w:lang w:val="en-US"/>
        </w:rPr>
        <w:t>”</w:t>
      </w:r>
      <w:r w:rsidR="00632346">
        <w:rPr>
          <w:lang w:val="en-US"/>
        </w:rPr>
        <w:t>)</w:t>
      </w:r>
    </w:p>
    <w:p w14:paraId="4D4BEB34" w14:textId="77777777" w:rsidR="00DA70D1" w:rsidRDefault="00DA70D1">
      <w:pPr>
        <w:rPr>
          <w:lang w:val="en-US"/>
        </w:rPr>
      </w:pPr>
    </w:p>
    <w:p w14:paraId="748B1B54" w14:textId="77777777" w:rsidR="00A427E9" w:rsidRPr="005A3701" w:rsidRDefault="005A3701">
      <w:pPr>
        <w:rPr>
          <w:b/>
          <w:lang w:val="en-US"/>
        </w:rPr>
      </w:pPr>
      <w:r w:rsidRPr="005A3701">
        <w:rPr>
          <w:b/>
          <w:lang w:val="en-US"/>
        </w:rPr>
        <w:t xml:space="preserve">Guidelines in organizing </w:t>
      </w:r>
      <w:r w:rsidR="00A427E9" w:rsidRPr="005A3701">
        <w:rPr>
          <w:b/>
          <w:lang w:val="en-US"/>
        </w:rPr>
        <w:t xml:space="preserve">report introduction: </w:t>
      </w:r>
    </w:p>
    <w:p w14:paraId="17A465DF" w14:textId="77777777" w:rsidR="00DA70D1" w:rsidRPr="005A3701" w:rsidRDefault="00DA70D1" w:rsidP="005A3701">
      <w:pPr>
        <w:pStyle w:val="ListParagraph"/>
        <w:numPr>
          <w:ilvl w:val="0"/>
          <w:numId w:val="2"/>
        </w:numPr>
        <w:rPr>
          <w:lang w:val="en-US"/>
        </w:rPr>
      </w:pPr>
      <w:r w:rsidRPr="005A3701">
        <w:rPr>
          <w:b/>
          <w:lang w:val="en-US"/>
        </w:rPr>
        <w:t>Background of study:</w:t>
      </w:r>
      <w:r w:rsidRPr="005A3701">
        <w:rPr>
          <w:lang w:val="en-US"/>
        </w:rPr>
        <w:t xml:space="preserve"> What is the territory in which your study is situated? Highlight the history, trends, </w:t>
      </w:r>
      <w:r w:rsidR="008F6E1D">
        <w:rPr>
          <w:lang w:val="en-US"/>
        </w:rPr>
        <w:t xml:space="preserve">and </w:t>
      </w:r>
      <w:r w:rsidRPr="005A3701">
        <w:rPr>
          <w:lang w:val="en-US"/>
        </w:rPr>
        <w:t>previous work done in the research field/topic. Cite literature to support your claims.</w:t>
      </w:r>
      <w:r w:rsidR="008F6E1D">
        <w:rPr>
          <w:lang w:val="en-US"/>
        </w:rPr>
        <w:t xml:space="preserve"> </w:t>
      </w:r>
    </w:p>
    <w:p w14:paraId="18E4D556" w14:textId="77777777" w:rsidR="00DA70D1" w:rsidRPr="005A3701" w:rsidRDefault="00DA70D1" w:rsidP="005A3701">
      <w:pPr>
        <w:pStyle w:val="ListParagraph"/>
        <w:numPr>
          <w:ilvl w:val="0"/>
          <w:numId w:val="2"/>
        </w:numPr>
        <w:rPr>
          <w:lang w:val="en-US"/>
        </w:rPr>
      </w:pPr>
      <w:r w:rsidRPr="005A3701">
        <w:rPr>
          <w:b/>
          <w:lang w:val="en-US"/>
        </w:rPr>
        <w:t xml:space="preserve">Importance of study: </w:t>
      </w:r>
      <w:r w:rsidRPr="005A3701">
        <w:rPr>
          <w:lang w:val="en-US"/>
        </w:rPr>
        <w:t xml:space="preserve">What are the problems faced by existing research on your topic chosen? What are the current solutions? </w:t>
      </w:r>
      <w:r w:rsidR="008F6E1D">
        <w:rPr>
          <w:lang w:val="en-US"/>
        </w:rPr>
        <w:t xml:space="preserve">What did previous research say about all these? </w:t>
      </w:r>
      <w:r w:rsidR="00A427E9" w:rsidRPr="005A3701">
        <w:rPr>
          <w:lang w:val="en-US"/>
        </w:rPr>
        <w:t>In what ways will your research study help to address all these</w:t>
      </w:r>
      <w:r w:rsidR="008F6E1D">
        <w:rPr>
          <w:lang w:val="en-US"/>
        </w:rPr>
        <w:t xml:space="preserve"> issues highlighted</w:t>
      </w:r>
      <w:r w:rsidR="00A427E9" w:rsidRPr="005A3701">
        <w:rPr>
          <w:lang w:val="en-US"/>
        </w:rPr>
        <w:t>? What research gap will be filled</w:t>
      </w:r>
      <w:r w:rsidR="008F6E1D">
        <w:rPr>
          <w:lang w:val="en-US"/>
        </w:rPr>
        <w:t xml:space="preserve"> by your study</w:t>
      </w:r>
      <w:r w:rsidR="00A427E9" w:rsidRPr="005A3701">
        <w:rPr>
          <w:lang w:val="en-US"/>
        </w:rPr>
        <w:t>?</w:t>
      </w:r>
    </w:p>
    <w:p w14:paraId="1DD8F5FF" w14:textId="77777777" w:rsidR="00A427E9" w:rsidRPr="005A3701" w:rsidRDefault="00A427E9" w:rsidP="005A3701">
      <w:pPr>
        <w:pStyle w:val="ListParagraph"/>
        <w:numPr>
          <w:ilvl w:val="0"/>
          <w:numId w:val="2"/>
        </w:numPr>
        <w:rPr>
          <w:lang w:val="en-US"/>
        </w:rPr>
      </w:pPr>
      <w:r w:rsidRPr="005A3701">
        <w:rPr>
          <w:b/>
          <w:lang w:val="en-US"/>
        </w:rPr>
        <w:t>Introducing your study:</w:t>
      </w:r>
      <w:r w:rsidRPr="005A3701">
        <w:rPr>
          <w:lang w:val="en-US"/>
        </w:rPr>
        <w:t xml:space="preserve"> What is the purpose of your study? What is the scope? </w:t>
      </w:r>
      <w:r w:rsidR="008F6E1D">
        <w:rPr>
          <w:lang w:val="en-US"/>
        </w:rPr>
        <w:t xml:space="preserve">What theoretical framework and methods will be used? </w:t>
      </w:r>
      <w:r w:rsidRPr="005A3701">
        <w:rPr>
          <w:lang w:val="en-US"/>
        </w:rPr>
        <w:t xml:space="preserve">What are the contributions of your study? </w:t>
      </w:r>
    </w:p>
    <w:p w14:paraId="2762027E" w14:textId="77777777" w:rsidR="00DA70D1" w:rsidRDefault="00DA70D1">
      <w:pPr>
        <w:rPr>
          <w:lang w:val="en-US"/>
        </w:rPr>
      </w:pPr>
    </w:p>
    <w:p w14:paraId="760660DB" w14:textId="77777777" w:rsidR="00A427E9" w:rsidRPr="005A3701" w:rsidRDefault="00A427E9">
      <w:pPr>
        <w:rPr>
          <w:b/>
          <w:lang w:val="en-US"/>
        </w:rPr>
      </w:pPr>
      <w:r w:rsidRPr="005A3701">
        <w:rPr>
          <w:b/>
          <w:lang w:val="en-US"/>
        </w:rPr>
        <w:t>References:</w:t>
      </w:r>
    </w:p>
    <w:p w14:paraId="6DBE9D87" w14:textId="77777777" w:rsidR="00A427E9" w:rsidRPr="005A3701" w:rsidRDefault="00A427E9" w:rsidP="005A3701">
      <w:pPr>
        <w:pStyle w:val="ListParagraph"/>
        <w:numPr>
          <w:ilvl w:val="0"/>
          <w:numId w:val="1"/>
        </w:numPr>
        <w:rPr>
          <w:lang w:val="en-US"/>
        </w:rPr>
      </w:pPr>
      <w:r w:rsidRPr="005A3701">
        <w:rPr>
          <w:lang w:val="en-US"/>
        </w:rPr>
        <w:t xml:space="preserve">What sources do I need to support my claims for the above? </w:t>
      </w:r>
    </w:p>
    <w:p w14:paraId="44AE3A81" w14:textId="77777777" w:rsidR="00A427E9" w:rsidRPr="005A3701" w:rsidRDefault="00A427E9" w:rsidP="005A3701">
      <w:pPr>
        <w:pStyle w:val="ListParagraph"/>
        <w:numPr>
          <w:ilvl w:val="0"/>
          <w:numId w:val="1"/>
        </w:numPr>
        <w:rPr>
          <w:lang w:val="en-US"/>
        </w:rPr>
      </w:pPr>
      <w:r w:rsidRPr="005A3701">
        <w:rPr>
          <w:lang w:val="en-US"/>
        </w:rPr>
        <w:t xml:space="preserve">Search 5 sources using the skills learnt from Week 4 lesson. </w:t>
      </w:r>
    </w:p>
    <w:p w14:paraId="6B074772" w14:textId="77777777" w:rsidR="00A427E9" w:rsidRDefault="00A427E9">
      <w:pPr>
        <w:rPr>
          <w:lang w:val="en-US"/>
        </w:rPr>
      </w:pPr>
    </w:p>
    <w:p w14:paraId="114CBF6D" w14:textId="77777777" w:rsidR="00DA70D1" w:rsidRPr="00632346" w:rsidRDefault="00632346">
      <w:pPr>
        <w:rPr>
          <w:b/>
          <w:lang w:val="en-US"/>
        </w:rPr>
      </w:pPr>
      <w:r w:rsidRPr="00632346">
        <w:rPr>
          <w:b/>
          <w:highlight w:val="yellow"/>
          <w:lang w:val="en-US"/>
        </w:rPr>
        <w:t>PART 2: Drafting an outline</w:t>
      </w:r>
      <w:r w:rsidR="00256144">
        <w:rPr>
          <w:b/>
          <w:lang w:val="en-US"/>
        </w:rPr>
        <w:t xml:space="preserve"> </w:t>
      </w:r>
    </w:p>
    <w:p w14:paraId="4858785D" w14:textId="77777777" w:rsidR="00DA70D1" w:rsidRPr="00DA70D1" w:rsidRDefault="00632346">
      <w:pPr>
        <w:rPr>
          <w:lang w:val="en-US"/>
        </w:rPr>
      </w:pPr>
      <w:r>
        <w:rPr>
          <w:lang w:val="en-US"/>
        </w:rPr>
        <w:t xml:space="preserve">Use the information above to write an outline of your introduction in the space provided below. </w:t>
      </w:r>
    </w:p>
    <w:sectPr w:rsidR="00DA70D1" w:rsidRPr="00DA70D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F1F6F" w14:textId="77777777" w:rsidR="00D1141A" w:rsidRDefault="00D1141A" w:rsidP="00A427E9">
      <w:pPr>
        <w:spacing w:after="0" w:line="240" w:lineRule="auto"/>
      </w:pPr>
      <w:r>
        <w:separator/>
      </w:r>
    </w:p>
  </w:endnote>
  <w:endnote w:type="continuationSeparator" w:id="0">
    <w:p w14:paraId="03F7DB18" w14:textId="77777777" w:rsidR="00D1141A" w:rsidRDefault="00D1141A" w:rsidP="00A427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444DD" w14:textId="77777777" w:rsidR="00D1141A" w:rsidRDefault="00D1141A" w:rsidP="00A427E9">
      <w:pPr>
        <w:spacing w:after="0" w:line="240" w:lineRule="auto"/>
      </w:pPr>
      <w:r>
        <w:separator/>
      </w:r>
    </w:p>
  </w:footnote>
  <w:footnote w:type="continuationSeparator" w:id="0">
    <w:p w14:paraId="56EA27B9" w14:textId="77777777" w:rsidR="00D1141A" w:rsidRDefault="00D1141A" w:rsidP="00A427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6FCD7" w14:textId="77777777" w:rsidR="00A427E9" w:rsidRDefault="00A427E9">
    <w:pPr>
      <w:pStyle w:val="Header"/>
    </w:pPr>
    <w:r>
      <w:t>Prepared by Dr Jean Lee</w:t>
    </w:r>
  </w:p>
  <w:p w14:paraId="394E9A80" w14:textId="77777777" w:rsidR="00A427E9" w:rsidRDefault="00A427E9">
    <w:pPr>
      <w:pStyle w:val="Header"/>
    </w:pPr>
    <w:r>
      <w:t>HW0288 Engineering Comm</w:t>
    </w:r>
    <w:r w:rsidR="008F6E1D">
      <w:t xml:space="preserve">unication </w:t>
    </w:r>
  </w:p>
  <w:p w14:paraId="1789E48A" w14:textId="77777777" w:rsidR="00A427E9" w:rsidRDefault="00A42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C691C"/>
    <w:multiLevelType w:val="hybridMultilevel"/>
    <w:tmpl w:val="2D848BE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7E5986"/>
    <w:multiLevelType w:val="hybridMultilevel"/>
    <w:tmpl w:val="4B683B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1311798">
    <w:abstractNumId w:val="1"/>
  </w:num>
  <w:num w:numId="2" w16cid:durableId="547112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xtjAwNzU2MzUxMzdW0lEKTi0uzszPAykwrAUAYrKJriwAAAA="/>
  </w:docVars>
  <w:rsids>
    <w:rsidRoot w:val="00DA70D1"/>
    <w:rsid w:val="00063876"/>
    <w:rsid w:val="000F0215"/>
    <w:rsid w:val="00172C49"/>
    <w:rsid w:val="001863E0"/>
    <w:rsid w:val="001D681C"/>
    <w:rsid w:val="00256144"/>
    <w:rsid w:val="00592A2B"/>
    <w:rsid w:val="005A3701"/>
    <w:rsid w:val="005C406E"/>
    <w:rsid w:val="00632346"/>
    <w:rsid w:val="00776AFC"/>
    <w:rsid w:val="0078025A"/>
    <w:rsid w:val="00802A96"/>
    <w:rsid w:val="008F6E1D"/>
    <w:rsid w:val="009C350C"/>
    <w:rsid w:val="009E09B8"/>
    <w:rsid w:val="00A427E9"/>
    <w:rsid w:val="00A6644F"/>
    <w:rsid w:val="00AF05AA"/>
    <w:rsid w:val="00B23534"/>
    <w:rsid w:val="00CA186C"/>
    <w:rsid w:val="00D1141A"/>
    <w:rsid w:val="00D45994"/>
    <w:rsid w:val="00D47DF6"/>
    <w:rsid w:val="00DA70D1"/>
    <w:rsid w:val="00EF59B8"/>
    <w:rsid w:val="00F25CB1"/>
    <w:rsid w:val="00F43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3DE058"/>
  <w15:chartTrackingRefBased/>
  <w15:docId w15:val="{7DB2BE4C-BBF8-4952-9E8C-472B53A76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27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27E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A427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27E9"/>
    <w:rPr>
      <w:lang w:val="en-GB"/>
    </w:rPr>
  </w:style>
  <w:style w:type="paragraph" w:styleId="ListParagraph">
    <w:name w:val="List Paragraph"/>
    <w:basedOn w:val="Normal"/>
    <w:uiPriority w:val="34"/>
    <w:qFormat/>
    <w:rsid w:val="005A37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218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Choong Peng Jean (Dr)</dc:creator>
  <cp:keywords/>
  <dc:description/>
  <cp:lastModifiedBy>LEE Choong Peng Jean (Dr)</cp:lastModifiedBy>
  <cp:revision>2</cp:revision>
  <dcterms:created xsi:type="dcterms:W3CDTF">2023-01-09T08:15:00Z</dcterms:created>
  <dcterms:modified xsi:type="dcterms:W3CDTF">2023-01-09T08:15:00Z</dcterms:modified>
</cp:coreProperties>
</file>